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5F6D53">
        <w:t xml:space="preserve">February </w:t>
      </w:r>
      <w:r w:rsidR="000078AA">
        <w:t>14</w:t>
      </w:r>
      <w:r w:rsidR="005F6D53">
        <w:t>,</w:t>
      </w:r>
      <w:r w:rsidR="00B206CE">
        <w:t xml:space="preserve"> 2021 hymns</w:t>
      </w:r>
    </w:p>
    <w:p w:rsidR="001A7DCB" w:rsidRDefault="001A7DCB"/>
    <w:p w:rsidR="001A7DCB" w:rsidRDefault="001A7DCB"/>
    <w:p w:rsidR="000078AA" w:rsidRDefault="001A7DCB" w:rsidP="000078AA">
      <w:r>
        <w:t xml:space="preserve">Opening Hymn </w:t>
      </w:r>
      <w:r w:rsidR="000078AA">
        <w:t>129</w:t>
      </w:r>
      <w:r>
        <w:t xml:space="preserve">   </w:t>
      </w:r>
      <w:r w:rsidR="000078AA">
        <w:t>Christ upon the mountain peak</w:t>
      </w:r>
    </w:p>
    <w:p w:rsidR="000078AA" w:rsidRDefault="000078AA" w:rsidP="000078AA"/>
    <w:p w:rsidR="000078AA" w:rsidRDefault="000078AA" w:rsidP="000078AA">
      <w:r>
        <w:t>1</w:t>
      </w:r>
      <w:r>
        <w:t xml:space="preserve">   </w:t>
      </w:r>
      <w:r>
        <w:t>Christ upon the mountain peak</w:t>
      </w:r>
    </w:p>
    <w:p w:rsidR="000078AA" w:rsidRDefault="000078AA" w:rsidP="000078AA">
      <w:r>
        <w:t>stands alone in glory blazing;</w:t>
      </w:r>
    </w:p>
    <w:p w:rsidR="000078AA" w:rsidRDefault="000078AA" w:rsidP="000078AA">
      <w:r>
        <w:t>let us, if we dare to speak,</w:t>
      </w:r>
    </w:p>
    <w:p w:rsidR="000078AA" w:rsidRDefault="000078AA" w:rsidP="000078AA">
      <w:r>
        <w:t>with the saints and angels praise him.</w:t>
      </w:r>
    </w:p>
    <w:p w:rsidR="000078AA" w:rsidRDefault="000078AA" w:rsidP="000078AA">
      <w:r>
        <w:t>Alleluia!</w:t>
      </w:r>
    </w:p>
    <w:p w:rsidR="000078AA" w:rsidRDefault="000078AA" w:rsidP="000078AA"/>
    <w:p w:rsidR="000078AA" w:rsidRDefault="000078AA" w:rsidP="000078AA">
      <w:r>
        <w:t>2</w:t>
      </w:r>
      <w:r>
        <w:t xml:space="preserve">   </w:t>
      </w:r>
      <w:r>
        <w:t>Trembling at his feet we saw</w:t>
      </w:r>
    </w:p>
    <w:p w:rsidR="000078AA" w:rsidRDefault="000078AA" w:rsidP="000078AA">
      <w:r>
        <w:t>Moses and Elijah speaking.</w:t>
      </w:r>
    </w:p>
    <w:p w:rsidR="000078AA" w:rsidRDefault="000078AA" w:rsidP="000078AA">
      <w:r>
        <w:t>All the prophets and the Law</w:t>
      </w:r>
    </w:p>
    <w:p w:rsidR="000078AA" w:rsidRDefault="000078AA" w:rsidP="000078AA">
      <w:r>
        <w:t>shout through them their joyful greeting.</w:t>
      </w:r>
    </w:p>
    <w:p w:rsidR="000078AA" w:rsidRDefault="000078AA" w:rsidP="000078AA">
      <w:r>
        <w:t>Alleluia!</w:t>
      </w:r>
    </w:p>
    <w:p w:rsidR="000078AA" w:rsidRDefault="000078AA" w:rsidP="000078AA"/>
    <w:p w:rsidR="000078AA" w:rsidRDefault="000078AA" w:rsidP="000078AA">
      <w:r>
        <w:t>3</w:t>
      </w:r>
      <w:r>
        <w:t xml:space="preserve">   </w:t>
      </w:r>
      <w:r>
        <w:t>Swift the cloud of glory came.</w:t>
      </w:r>
    </w:p>
    <w:p w:rsidR="000078AA" w:rsidRDefault="000078AA" w:rsidP="000078AA">
      <w:r>
        <w:t>God proclaiming in its thunder</w:t>
      </w:r>
    </w:p>
    <w:p w:rsidR="000078AA" w:rsidRDefault="000078AA" w:rsidP="000078AA">
      <w:r>
        <w:t>Jesus as his Son by name!</w:t>
      </w:r>
    </w:p>
    <w:p w:rsidR="000078AA" w:rsidRDefault="000078AA" w:rsidP="000078AA">
      <w:r>
        <w:t>Nations cry aloud in wonder!</w:t>
      </w:r>
    </w:p>
    <w:p w:rsidR="000078AA" w:rsidRDefault="000078AA" w:rsidP="000078AA">
      <w:r>
        <w:t>Alleluia!</w:t>
      </w:r>
    </w:p>
    <w:p w:rsidR="000078AA" w:rsidRDefault="000078AA" w:rsidP="000078AA"/>
    <w:p w:rsidR="000078AA" w:rsidRDefault="000078AA" w:rsidP="000078AA">
      <w:r>
        <w:t>4</w:t>
      </w:r>
      <w:r>
        <w:t xml:space="preserve">   </w:t>
      </w:r>
      <w:r>
        <w:t xml:space="preserve">This is God’s </w:t>
      </w:r>
      <w:proofErr w:type="spellStart"/>
      <w:r>
        <w:t>belovèd</w:t>
      </w:r>
      <w:proofErr w:type="spellEnd"/>
      <w:r>
        <w:t xml:space="preserve"> Son!</w:t>
      </w:r>
    </w:p>
    <w:p w:rsidR="000078AA" w:rsidRDefault="000078AA" w:rsidP="000078AA">
      <w:r>
        <w:t>Law and prophets fade before him;</w:t>
      </w:r>
    </w:p>
    <w:p w:rsidR="000078AA" w:rsidRDefault="000078AA" w:rsidP="000078AA">
      <w:r>
        <w:t>first and last and only One,</w:t>
      </w:r>
    </w:p>
    <w:p w:rsidR="000078AA" w:rsidRDefault="000078AA" w:rsidP="000078AA">
      <w:r>
        <w:t>let creation now adore him!</w:t>
      </w:r>
    </w:p>
    <w:p w:rsidR="000078AA" w:rsidRDefault="000078AA" w:rsidP="000078AA">
      <w:r>
        <w:t>Alleluia!</w:t>
      </w:r>
    </w:p>
    <w:p w:rsidR="000078AA" w:rsidRDefault="000078AA" w:rsidP="000078AA"/>
    <w:p w:rsidR="000078AA" w:rsidRPr="000078AA" w:rsidRDefault="000078AA" w:rsidP="000078AA">
      <w:pPr>
        <w:rPr>
          <w:i/>
        </w:rPr>
      </w:pPr>
      <w:r w:rsidRPr="000078AA">
        <w:rPr>
          <w:i/>
        </w:rPr>
        <w:t>Words: Brian A. Wren (b. 1936)</w:t>
      </w:r>
    </w:p>
    <w:p w:rsidR="000078AA" w:rsidRPr="000078AA" w:rsidRDefault="000078AA" w:rsidP="000078AA">
      <w:pPr>
        <w:rPr>
          <w:i/>
        </w:rPr>
      </w:pPr>
      <w:r w:rsidRPr="000078AA">
        <w:rPr>
          <w:i/>
        </w:rPr>
        <w:t xml:space="preserve">Music: </w:t>
      </w:r>
      <w:proofErr w:type="spellStart"/>
      <w:r w:rsidRPr="000078AA">
        <w:rPr>
          <w:i/>
        </w:rPr>
        <w:t>Mowsley</w:t>
      </w:r>
      <w:proofErr w:type="spellEnd"/>
      <w:r w:rsidRPr="000078AA">
        <w:rPr>
          <w:i/>
        </w:rPr>
        <w:t>, Cyril Vincent Taylor (1907-1991)</w:t>
      </w:r>
    </w:p>
    <w:p w:rsidR="00176074" w:rsidRPr="000078AA" w:rsidRDefault="000078AA" w:rsidP="000078AA">
      <w:pPr>
        <w:rPr>
          <w:i/>
        </w:rPr>
      </w:pPr>
      <w:r w:rsidRPr="000078AA">
        <w:rPr>
          <w:i/>
        </w:rPr>
        <w:t>Meter: 78. 78 with Refrain</w:t>
      </w:r>
    </w:p>
    <w:p w:rsidR="00B206CE" w:rsidRDefault="00B206CE" w:rsidP="001A7DCB">
      <w:pPr>
        <w:rPr>
          <w:i/>
        </w:rPr>
      </w:pPr>
    </w:p>
    <w:p w:rsidR="00027BEC" w:rsidRDefault="00027BEC" w:rsidP="001A7DCB">
      <w:pPr>
        <w:rPr>
          <w:i/>
        </w:rPr>
      </w:pPr>
    </w:p>
    <w:p w:rsidR="00AA4527" w:rsidRDefault="00AA4527" w:rsidP="001A7DCB">
      <w:pPr>
        <w:rPr>
          <w:i/>
        </w:rPr>
      </w:pPr>
    </w:p>
    <w:p w:rsidR="00176074" w:rsidRDefault="00176074" w:rsidP="001A7DCB">
      <w:pPr>
        <w:rPr>
          <w:i/>
        </w:rPr>
      </w:pPr>
    </w:p>
    <w:p w:rsidR="004E2588" w:rsidRDefault="004E2588" w:rsidP="001A7DCB">
      <w:pPr>
        <w:rPr>
          <w:i/>
        </w:rPr>
      </w:pPr>
    </w:p>
    <w:p w:rsidR="004E2588" w:rsidRDefault="00176074" w:rsidP="004E2588">
      <w:r>
        <w:t>Gospel (Sequence) Hymn</w:t>
      </w:r>
      <w:r w:rsidR="00B206CE">
        <w:t xml:space="preserve"> </w:t>
      </w:r>
      <w:r w:rsidR="004E2588">
        <w:t>383</w:t>
      </w:r>
      <w:r w:rsidR="00B206CE">
        <w:t xml:space="preserve">    </w:t>
      </w:r>
      <w:r w:rsidR="004E2588">
        <w:t>Fairest Lord Jesus</w:t>
      </w:r>
    </w:p>
    <w:p w:rsidR="004E2588" w:rsidRDefault="004E2588" w:rsidP="004E2588"/>
    <w:p w:rsidR="004E2588" w:rsidRDefault="004E2588" w:rsidP="004E2588">
      <w:r>
        <w:t>1</w:t>
      </w:r>
      <w:r>
        <w:t xml:space="preserve">   </w:t>
      </w:r>
      <w:r>
        <w:t>Fairest Lord Jesus,</w:t>
      </w:r>
    </w:p>
    <w:p w:rsidR="004E2588" w:rsidRDefault="004E2588" w:rsidP="004E2588">
      <w:r>
        <w:t>Ruler of all nature,</w:t>
      </w:r>
    </w:p>
    <w:p w:rsidR="004E2588" w:rsidRDefault="004E2588" w:rsidP="004E2588">
      <w:r>
        <w:t>O thou God of man the Son;</w:t>
      </w:r>
    </w:p>
    <w:p w:rsidR="004E2588" w:rsidRDefault="004E2588" w:rsidP="004E2588">
      <w:r>
        <w:t>thee will I cherish,</w:t>
      </w:r>
    </w:p>
    <w:p w:rsidR="004E2588" w:rsidRDefault="004E2588" w:rsidP="004E2588">
      <w:r>
        <w:t>thee will I honor,</w:t>
      </w:r>
    </w:p>
    <w:p w:rsidR="004E2588" w:rsidRDefault="004E2588" w:rsidP="004E2588">
      <w:r>
        <w:t>thou, my soul’s glory, joy, and crown.</w:t>
      </w:r>
    </w:p>
    <w:p w:rsidR="004E2588" w:rsidRDefault="004E2588" w:rsidP="004E2588"/>
    <w:p w:rsidR="004E2588" w:rsidRDefault="004E2588" w:rsidP="004E2588">
      <w:r>
        <w:t>2</w:t>
      </w:r>
      <w:r>
        <w:t xml:space="preserve">   </w:t>
      </w:r>
      <w:r>
        <w:t>Fair are the meadows,</w:t>
      </w:r>
    </w:p>
    <w:p w:rsidR="004E2588" w:rsidRDefault="004E2588" w:rsidP="004E2588">
      <w:r>
        <w:t>fairer still the woodlands,</w:t>
      </w:r>
    </w:p>
    <w:p w:rsidR="004E2588" w:rsidRDefault="004E2588" w:rsidP="004E2588">
      <w:r>
        <w:t>robed in the blooming garb of spring:</w:t>
      </w:r>
    </w:p>
    <w:p w:rsidR="004E2588" w:rsidRDefault="004E2588" w:rsidP="004E2588">
      <w:r>
        <w:t>Jesus is fairer,</w:t>
      </w:r>
    </w:p>
    <w:p w:rsidR="004E2588" w:rsidRDefault="004E2588" w:rsidP="004E2588">
      <w:r>
        <w:t>Jesus is purer,</w:t>
      </w:r>
    </w:p>
    <w:p w:rsidR="004E2588" w:rsidRDefault="004E2588" w:rsidP="004E2588">
      <w:r>
        <w:t>who makes the woeful heart to sing.</w:t>
      </w:r>
    </w:p>
    <w:p w:rsidR="004E2588" w:rsidRDefault="004E2588" w:rsidP="004E2588"/>
    <w:p w:rsidR="004E2588" w:rsidRDefault="004E2588" w:rsidP="004E2588">
      <w:r>
        <w:t>3</w:t>
      </w:r>
      <w:r>
        <w:t xml:space="preserve">   </w:t>
      </w:r>
      <w:r>
        <w:t>Fair is the sunshine,</w:t>
      </w:r>
    </w:p>
    <w:p w:rsidR="004E2588" w:rsidRDefault="004E2588" w:rsidP="004E2588">
      <w:r>
        <w:t>fairer still the moonlight,</w:t>
      </w:r>
    </w:p>
    <w:p w:rsidR="004E2588" w:rsidRDefault="004E2588" w:rsidP="004E2588">
      <w:r>
        <w:t>and all the twinkling, starry host:</w:t>
      </w:r>
    </w:p>
    <w:p w:rsidR="004E2588" w:rsidRDefault="004E2588" w:rsidP="004E2588">
      <w:r>
        <w:t>Jesus shines brighter,</w:t>
      </w:r>
    </w:p>
    <w:p w:rsidR="004E2588" w:rsidRDefault="004E2588" w:rsidP="004E2588">
      <w:r>
        <w:t>Jesus shines purer,</w:t>
      </w:r>
    </w:p>
    <w:p w:rsidR="004E2588" w:rsidRDefault="004E2588" w:rsidP="004E2588">
      <w:r>
        <w:t xml:space="preserve">than all the </w:t>
      </w:r>
      <w:proofErr w:type="gramStart"/>
      <w:r>
        <w:t>angels</w:t>
      </w:r>
      <w:proofErr w:type="gramEnd"/>
      <w:r>
        <w:t xml:space="preserve"> heaven can boast.</w:t>
      </w:r>
    </w:p>
    <w:p w:rsidR="004E2588" w:rsidRDefault="004E2588" w:rsidP="004E2588"/>
    <w:p w:rsidR="004E2588" w:rsidRPr="004E2588" w:rsidRDefault="004E2588" w:rsidP="004E2588">
      <w:pPr>
        <w:rPr>
          <w:i/>
        </w:rPr>
      </w:pPr>
      <w:r w:rsidRPr="004E2588">
        <w:rPr>
          <w:i/>
        </w:rPr>
        <w:t>Words: German composite; tr. pub. New York, 1850, alt.</w:t>
      </w:r>
    </w:p>
    <w:p w:rsidR="004E2588" w:rsidRPr="004E2588" w:rsidRDefault="004E2588" w:rsidP="004E2588">
      <w:pPr>
        <w:rPr>
          <w:i/>
        </w:rPr>
      </w:pPr>
      <w:r w:rsidRPr="004E2588">
        <w:rPr>
          <w:i/>
        </w:rPr>
        <w:t xml:space="preserve">Music: St. Elizabeth, melody from </w:t>
      </w:r>
      <w:proofErr w:type="spellStart"/>
      <w:r w:rsidRPr="004E2588">
        <w:rPr>
          <w:i/>
        </w:rPr>
        <w:t>Schlesische</w:t>
      </w:r>
      <w:proofErr w:type="spellEnd"/>
      <w:r w:rsidRPr="004E2588">
        <w:rPr>
          <w:i/>
        </w:rPr>
        <w:t xml:space="preserve"> Volkslieder, 1842; harm. Thomas Tertius Noble (1867-1953)</w:t>
      </w:r>
    </w:p>
    <w:p w:rsidR="00E31F25" w:rsidRPr="004E2588" w:rsidRDefault="004E2588" w:rsidP="004E2588">
      <w:pPr>
        <w:rPr>
          <w:i/>
        </w:rPr>
      </w:pPr>
      <w:r w:rsidRPr="004E2588">
        <w:rPr>
          <w:i/>
        </w:rPr>
        <w:t>Meter: 568. 558</w:t>
      </w:r>
    </w:p>
    <w:p w:rsidR="00E31F25" w:rsidRDefault="00E31F25" w:rsidP="00E31F25"/>
    <w:p w:rsidR="00E31F25" w:rsidRDefault="00E31F25" w:rsidP="00E31F25"/>
    <w:p w:rsidR="00AA4527" w:rsidRDefault="00AA4527" w:rsidP="00E31F25"/>
    <w:p w:rsidR="00AA4527" w:rsidRDefault="00AA4527" w:rsidP="00E31F25"/>
    <w:p w:rsidR="004E2588" w:rsidRDefault="00176074" w:rsidP="004E2588">
      <w:bookmarkStart w:id="0" w:name="_GoBack"/>
      <w:bookmarkEnd w:id="0"/>
      <w:r>
        <w:t xml:space="preserve">Closing Hymn </w:t>
      </w:r>
      <w:r w:rsidR="004E2588">
        <w:t>460</w:t>
      </w:r>
      <w:r>
        <w:t xml:space="preserve">  </w:t>
      </w:r>
      <w:r w:rsidR="00E31F25">
        <w:t xml:space="preserve"> </w:t>
      </w:r>
      <w:r>
        <w:t xml:space="preserve"> </w:t>
      </w:r>
      <w:r w:rsidR="004E2588">
        <w:t>Alleluia! sing to Jesus</w:t>
      </w:r>
    </w:p>
    <w:p w:rsidR="004E2588" w:rsidRDefault="004E2588" w:rsidP="004E2588"/>
    <w:p w:rsidR="004E2588" w:rsidRDefault="004E2588" w:rsidP="004E2588">
      <w:r>
        <w:t>1</w:t>
      </w:r>
      <w:r>
        <w:t xml:space="preserve">   </w:t>
      </w:r>
      <w:r>
        <w:t>Alleluia! sing to Jesus!</w:t>
      </w:r>
    </w:p>
    <w:p w:rsidR="004E2588" w:rsidRDefault="004E2588" w:rsidP="004E2588">
      <w:proofErr w:type="gramStart"/>
      <w:r>
        <w:t>his the</w:t>
      </w:r>
      <w:proofErr w:type="gramEnd"/>
      <w:r>
        <w:t xml:space="preserve"> scepter, his the throne;</w:t>
      </w:r>
    </w:p>
    <w:p w:rsidR="004E2588" w:rsidRDefault="004E2588" w:rsidP="004E2588">
      <w:r>
        <w:t xml:space="preserve">Alleluia! </w:t>
      </w:r>
      <w:proofErr w:type="gramStart"/>
      <w:r>
        <w:t>his the</w:t>
      </w:r>
      <w:proofErr w:type="gramEnd"/>
      <w:r>
        <w:t xml:space="preserve"> triumph,</w:t>
      </w:r>
    </w:p>
    <w:p w:rsidR="004E2588" w:rsidRDefault="004E2588" w:rsidP="004E2588">
      <w:proofErr w:type="gramStart"/>
      <w:r>
        <w:t>his the</w:t>
      </w:r>
      <w:proofErr w:type="gramEnd"/>
      <w:r>
        <w:t xml:space="preserve"> victory alone;</w:t>
      </w:r>
    </w:p>
    <w:p w:rsidR="004E2588" w:rsidRDefault="004E2588" w:rsidP="004E2588">
      <w:r>
        <w:t>Hark! the songs of peaceful Zion</w:t>
      </w:r>
    </w:p>
    <w:p w:rsidR="004E2588" w:rsidRDefault="004E2588" w:rsidP="004E2588">
      <w:r>
        <w:t>thunder like a mighty flood;</w:t>
      </w:r>
    </w:p>
    <w:p w:rsidR="004E2588" w:rsidRDefault="004E2588" w:rsidP="004E2588">
      <w:r>
        <w:t>Jesus out of every nation</w:t>
      </w:r>
    </w:p>
    <w:p w:rsidR="004E2588" w:rsidRDefault="004E2588" w:rsidP="004E2588">
      <w:r>
        <w:t>hath redeemed us by his blood.</w:t>
      </w:r>
    </w:p>
    <w:p w:rsidR="004E2588" w:rsidRDefault="004E2588" w:rsidP="004E2588"/>
    <w:p w:rsidR="004E2588" w:rsidRDefault="004E2588" w:rsidP="004E2588">
      <w:r>
        <w:t>2</w:t>
      </w:r>
      <w:r>
        <w:t xml:space="preserve">   </w:t>
      </w:r>
      <w:r>
        <w:t>Alleluia! not as orphans</w:t>
      </w:r>
    </w:p>
    <w:p w:rsidR="004E2588" w:rsidRDefault="004E2588" w:rsidP="004E2588">
      <w:r>
        <w:t>are we left in sorrow now;</w:t>
      </w:r>
    </w:p>
    <w:p w:rsidR="004E2588" w:rsidRDefault="004E2588" w:rsidP="004E2588">
      <w:r>
        <w:t>Alleluia! he is near us,</w:t>
      </w:r>
    </w:p>
    <w:p w:rsidR="004E2588" w:rsidRDefault="004E2588" w:rsidP="004E2588">
      <w:r>
        <w:t>faith believes, nor questions how:</w:t>
      </w:r>
    </w:p>
    <w:p w:rsidR="004E2588" w:rsidRDefault="004E2588" w:rsidP="004E2588">
      <w:r>
        <w:t>though the cloud from sight received him,</w:t>
      </w:r>
    </w:p>
    <w:p w:rsidR="004E2588" w:rsidRDefault="004E2588" w:rsidP="004E2588">
      <w:r>
        <w:t>when the forty days were o’er,</w:t>
      </w:r>
    </w:p>
    <w:p w:rsidR="004E2588" w:rsidRDefault="004E2588" w:rsidP="004E2588">
      <w:r>
        <w:t>shall our hearts forget his promise,</w:t>
      </w:r>
    </w:p>
    <w:p w:rsidR="004E2588" w:rsidRDefault="004E2588" w:rsidP="004E2588">
      <w:r>
        <w:t>“I am with you evermore”?</w:t>
      </w:r>
    </w:p>
    <w:p w:rsidR="004E2588" w:rsidRDefault="004E2588" w:rsidP="004E2588"/>
    <w:p w:rsidR="004E2588" w:rsidRDefault="004E2588" w:rsidP="004E2588">
      <w:r>
        <w:t>3</w:t>
      </w:r>
      <w:r>
        <w:t xml:space="preserve">   </w:t>
      </w:r>
      <w:r>
        <w:t>Alleluia! bread of Heaven,</w:t>
      </w:r>
    </w:p>
    <w:p w:rsidR="004E2588" w:rsidRDefault="004E2588" w:rsidP="004E2588">
      <w:r>
        <w:t>Thou on earth our food, our stay!</w:t>
      </w:r>
    </w:p>
    <w:p w:rsidR="004E2588" w:rsidRDefault="004E2588" w:rsidP="004E2588">
      <w:r>
        <w:t>Alleluia! here the sinful</w:t>
      </w:r>
    </w:p>
    <w:p w:rsidR="004E2588" w:rsidRDefault="004E2588" w:rsidP="004E2588">
      <w:r>
        <w:t>flee to thee from day to day:</w:t>
      </w:r>
    </w:p>
    <w:p w:rsidR="004E2588" w:rsidRDefault="004E2588" w:rsidP="004E2588">
      <w:r>
        <w:t>Intercessor, friend of sinners,</w:t>
      </w:r>
    </w:p>
    <w:p w:rsidR="004E2588" w:rsidRDefault="004E2588" w:rsidP="004E2588">
      <w:r>
        <w:t>earth’s Redeemer, plead for me,</w:t>
      </w:r>
    </w:p>
    <w:p w:rsidR="004E2588" w:rsidRDefault="004E2588" w:rsidP="004E2588">
      <w:r>
        <w:t>where the songs of all the sinless</w:t>
      </w:r>
    </w:p>
    <w:p w:rsidR="004E2588" w:rsidRDefault="004E2588" w:rsidP="004E2588">
      <w:r>
        <w:t>sweep across the crystal sea.</w:t>
      </w:r>
    </w:p>
    <w:p w:rsidR="004E2588" w:rsidRDefault="004E2588" w:rsidP="004E2588"/>
    <w:p w:rsidR="004E2588" w:rsidRDefault="004E2588" w:rsidP="004E2588">
      <w:r>
        <w:t>4</w:t>
      </w:r>
      <w:r>
        <w:t xml:space="preserve">   </w:t>
      </w:r>
      <w:r>
        <w:t>Alleluia! King eternal,</w:t>
      </w:r>
    </w:p>
    <w:p w:rsidR="004E2588" w:rsidRDefault="004E2588" w:rsidP="004E2588">
      <w:r>
        <w:t>thee the Lord of lords we own:</w:t>
      </w:r>
    </w:p>
    <w:p w:rsidR="004E2588" w:rsidRDefault="004E2588" w:rsidP="004E2588">
      <w:r>
        <w:t>A</w:t>
      </w:r>
      <w:r>
        <w:t>lleluia! born of Mary,</w:t>
      </w:r>
    </w:p>
    <w:p w:rsidR="004E2588" w:rsidRDefault="004E2588" w:rsidP="004E2588">
      <w:r>
        <w:t>earth thy footstool, heaven thy throne:</w:t>
      </w:r>
    </w:p>
    <w:p w:rsidR="004E2588" w:rsidRDefault="004E2588" w:rsidP="004E2588">
      <w:r>
        <w:t>thou within the veil hast entered,</w:t>
      </w:r>
    </w:p>
    <w:p w:rsidR="004E2588" w:rsidRDefault="004E2588" w:rsidP="004E2588">
      <w:r>
        <w:t>robed in flesh, our great High Priest:</w:t>
      </w:r>
    </w:p>
    <w:p w:rsidR="004E2588" w:rsidRDefault="004E2588" w:rsidP="004E2588">
      <w:r>
        <w:t>thou on earth both Priest and Victim</w:t>
      </w:r>
    </w:p>
    <w:p w:rsidR="004E2588" w:rsidRDefault="004E2588" w:rsidP="004E2588">
      <w:r>
        <w:t>in the eucharistic feast.</w:t>
      </w:r>
    </w:p>
    <w:p w:rsidR="004E2588" w:rsidRDefault="004E2588" w:rsidP="004E2588"/>
    <w:p w:rsidR="004E2588" w:rsidRDefault="004E2588" w:rsidP="004E2588">
      <w:r>
        <w:t>5</w:t>
      </w:r>
      <w:r>
        <w:t xml:space="preserve">   </w:t>
      </w:r>
      <w:r>
        <w:t>Alleluia! sing to Jesus!</w:t>
      </w:r>
    </w:p>
    <w:p w:rsidR="004E2588" w:rsidRDefault="004E2588" w:rsidP="004E2588">
      <w:proofErr w:type="gramStart"/>
      <w:r>
        <w:t>his the</w:t>
      </w:r>
      <w:proofErr w:type="gramEnd"/>
      <w:r>
        <w:t xml:space="preserve"> scepter, his the throne;</w:t>
      </w:r>
    </w:p>
    <w:p w:rsidR="004E2588" w:rsidRDefault="004E2588" w:rsidP="004E2588">
      <w:r>
        <w:t xml:space="preserve">Alleluia! </w:t>
      </w:r>
      <w:proofErr w:type="gramStart"/>
      <w:r>
        <w:t>his the</w:t>
      </w:r>
      <w:proofErr w:type="gramEnd"/>
      <w:r>
        <w:t xml:space="preserve"> triumph,</w:t>
      </w:r>
    </w:p>
    <w:p w:rsidR="004E2588" w:rsidRDefault="004E2588" w:rsidP="004E2588">
      <w:proofErr w:type="gramStart"/>
      <w:r>
        <w:t>his the</w:t>
      </w:r>
      <w:proofErr w:type="gramEnd"/>
      <w:r>
        <w:t xml:space="preserve"> victory alone;</w:t>
      </w:r>
    </w:p>
    <w:p w:rsidR="004E2588" w:rsidRDefault="004E2588" w:rsidP="004E2588">
      <w:r>
        <w:t>Hark! the songs of holy Zion</w:t>
      </w:r>
    </w:p>
    <w:p w:rsidR="004E2588" w:rsidRDefault="004E2588" w:rsidP="004E2588">
      <w:r>
        <w:t>thunder like a mighty flood;</w:t>
      </w:r>
    </w:p>
    <w:p w:rsidR="004E2588" w:rsidRDefault="004E2588" w:rsidP="004E2588">
      <w:r>
        <w:t>Jesus out of every nation</w:t>
      </w:r>
    </w:p>
    <w:p w:rsidR="004E2588" w:rsidRDefault="004E2588" w:rsidP="004E2588">
      <w:r>
        <w:t>hath redeemed us by his blood.</w:t>
      </w:r>
    </w:p>
    <w:p w:rsidR="004E2588" w:rsidRDefault="004E2588" w:rsidP="004E2588"/>
    <w:p w:rsidR="004E2588" w:rsidRPr="004E2588" w:rsidRDefault="004E2588" w:rsidP="004E2588">
      <w:pPr>
        <w:rPr>
          <w:i/>
        </w:rPr>
      </w:pPr>
      <w:r w:rsidRPr="004E2588">
        <w:rPr>
          <w:i/>
        </w:rPr>
        <w:t>Words: William Chatterton Dix (1837-1898)</w:t>
      </w:r>
    </w:p>
    <w:p w:rsidR="004E2588" w:rsidRPr="004E2588" w:rsidRDefault="004E2588" w:rsidP="004E2588">
      <w:pPr>
        <w:rPr>
          <w:i/>
        </w:rPr>
      </w:pPr>
      <w:r w:rsidRPr="004E2588">
        <w:rPr>
          <w:i/>
        </w:rPr>
        <w:t xml:space="preserve">Music: </w:t>
      </w:r>
      <w:proofErr w:type="spellStart"/>
      <w:r w:rsidRPr="004E2588">
        <w:rPr>
          <w:i/>
        </w:rPr>
        <w:t>Hyfrydol</w:t>
      </w:r>
      <w:proofErr w:type="spellEnd"/>
      <w:r w:rsidRPr="004E2588">
        <w:rPr>
          <w:i/>
        </w:rPr>
        <w:t>, Rowland Hugh Prichard (1811-1887)</w:t>
      </w:r>
    </w:p>
    <w:p w:rsidR="00E31F25" w:rsidRPr="004E2588" w:rsidRDefault="004E2588" w:rsidP="004E2588">
      <w:pPr>
        <w:rPr>
          <w:i/>
        </w:rPr>
      </w:pPr>
      <w:r w:rsidRPr="004E2588">
        <w:rPr>
          <w:i/>
        </w:rPr>
        <w:t>Meter: 87. 87. D</w:t>
      </w:r>
    </w:p>
    <w:p w:rsidR="00E31F25" w:rsidRDefault="00E31F25" w:rsidP="00B206CE"/>
    <w:p w:rsidR="00E31F25" w:rsidRDefault="00E31F25" w:rsidP="00B206CE"/>
    <w:p w:rsidR="00176074" w:rsidRDefault="00176074" w:rsidP="001A7DCB"/>
    <w:p w:rsidR="00176074" w:rsidRPr="00176074" w:rsidRDefault="00176074" w:rsidP="001A7DCB"/>
    <w:sectPr w:rsidR="00176074" w:rsidRPr="00176074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qwUAxm3D0iwAAAA="/>
  </w:docVars>
  <w:rsids>
    <w:rsidRoot w:val="001A7DCB"/>
    <w:rsid w:val="000078AA"/>
    <w:rsid w:val="00027BEC"/>
    <w:rsid w:val="00176074"/>
    <w:rsid w:val="001A7DCB"/>
    <w:rsid w:val="003D5181"/>
    <w:rsid w:val="004E2588"/>
    <w:rsid w:val="00504C7F"/>
    <w:rsid w:val="005F6D53"/>
    <w:rsid w:val="006101D1"/>
    <w:rsid w:val="00612422"/>
    <w:rsid w:val="00612A62"/>
    <w:rsid w:val="00715994"/>
    <w:rsid w:val="0073370E"/>
    <w:rsid w:val="008724A2"/>
    <w:rsid w:val="00AA4527"/>
    <w:rsid w:val="00AD27CB"/>
    <w:rsid w:val="00B206CE"/>
    <w:rsid w:val="00B30514"/>
    <w:rsid w:val="00E31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B7D9C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2-04T14:46:00Z</dcterms:created>
  <dcterms:modified xsi:type="dcterms:W3CDTF">2021-02-04T14:50:00Z</dcterms:modified>
</cp:coreProperties>
</file>